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360" w:type="dxa"/>
        <w:tblLook w:val="04A0" w:firstRow="1" w:lastRow="0" w:firstColumn="1" w:lastColumn="0" w:noHBand="0" w:noVBand="1"/>
      </w:tblPr>
      <w:tblGrid>
        <w:gridCol w:w="8996"/>
        <w:gridCol w:w="596"/>
        <w:gridCol w:w="596"/>
        <w:gridCol w:w="596"/>
        <w:gridCol w:w="596"/>
        <w:gridCol w:w="596"/>
        <w:gridCol w:w="596"/>
        <w:gridCol w:w="596"/>
        <w:gridCol w:w="951"/>
        <w:gridCol w:w="241"/>
      </w:tblGrid>
      <w:tr w:rsidR="00AD49A7" w:rsidRPr="00AD49A7" w14:paraId="24C03BB6" w14:textId="77777777" w:rsidTr="00AD49A7">
        <w:trPr>
          <w:trHeight w:val="1935"/>
        </w:trPr>
        <w:tc>
          <w:tcPr>
            <w:tcW w:w="8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76A9A" w14:textId="451BF57C" w:rsidR="00AD49A7" w:rsidRPr="00AD49A7" w:rsidRDefault="00AD49A7" w:rsidP="00AD49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D49A7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A498CE0" wp14:editId="2A23AE88">
                      <wp:simplePos x="0" y="0"/>
                      <wp:positionH relativeFrom="column">
                        <wp:posOffset>302895</wp:posOffset>
                      </wp:positionH>
                      <wp:positionV relativeFrom="paragraph">
                        <wp:posOffset>254000</wp:posOffset>
                      </wp:positionV>
                      <wp:extent cx="8743950" cy="723900"/>
                      <wp:effectExtent l="0" t="0" r="0" b="0"/>
                      <wp:wrapNone/>
                      <wp:docPr id="7" name="Rectangle: Rounded Corners 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A3ED8B0D-B31E-4738-9AAF-5F31F4EBC3E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743950" cy="7239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vertOverflow="clip" horzOverflow="clip" rtlCol="0" anchor="t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242B070" id="Rectangle: Rounded Corners 7" o:spid="_x0000_s1026" style="position:absolute;margin-left:23.85pt;margin-top:20pt;width:688.5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" fillcolor="#deeaf6 [664]" stroked="f" strokeweight="1pt">
                      <v:stroke joinstyle="miter"/>
                    </v:roundrect>
                  </w:pict>
                </mc:Fallback>
              </mc:AlternateContent>
            </w:r>
            <w:r w:rsidRPr="00AD49A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65408" behindDoc="0" locked="0" layoutInCell="1" allowOverlap="1" wp14:anchorId="2DF29413" wp14:editId="3C7EE996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57150</wp:posOffset>
                  </wp:positionV>
                  <wp:extent cx="1114425" cy="1114425"/>
                  <wp:effectExtent l="0" t="0" r="9525" b="9525"/>
                  <wp:wrapNone/>
                  <wp:docPr id="5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0AA8029-3CA8-4309-8DB7-CC766D7B7AE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10AA8029-3CA8-4309-8DB7-CC766D7B7AE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144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780"/>
            </w:tblGrid>
            <w:tr w:rsidR="00AD49A7" w:rsidRPr="00AD49A7" w14:paraId="5AAE0BC4" w14:textId="77777777">
              <w:trPr>
                <w:trHeight w:val="1935"/>
                <w:tblCellSpacing w:w="0" w:type="dxa"/>
              </w:trPr>
              <w:tc>
                <w:tcPr>
                  <w:tcW w:w="8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9317DA5" w14:textId="77777777" w:rsidR="00AD49A7" w:rsidRPr="00AD49A7" w:rsidRDefault="00AD49A7" w:rsidP="00AD49A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bookmarkStart w:id="0" w:name="_GoBack"/>
                  <w:bookmarkEnd w:id="0"/>
                </w:p>
              </w:tc>
            </w:tr>
          </w:tbl>
          <w:p w14:paraId="62063C76" w14:textId="77777777" w:rsidR="00AD49A7" w:rsidRPr="00AD49A7" w:rsidRDefault="00AD49A7" w:rsidP="00AD49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A680A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6140F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C67C8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61F73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156AB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6BA70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B05C5" w14:textId="5CA56E63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D49A7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2AE25F2" wp14:editId="4C1EC874">
                      <wp:simplePos x="0" y="0"/>
                      <wp:positionH relativeFrom="column">
                        <wp:posOffset>-2861310</wp:posOffset>
                      </wp:positionH>
                      <wp:positionV relativeFrom="paragraph">
                        <wp:posOffset>-1028065</wp:posOffset>
                      </wp:positionV>
                      <wp:extent cx="3752850" cy="714375"/>
                      <wp:effectExtent l="0" t="0" r="0" b="0"/>
                      <wp:wrapNone/>
                      <wp:docPr id="2" name="Rectangle 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DA1C818-9975-4FD9-B3B8-9E782D0EBA4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52850" cy="71437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2E7150F" w14:textId="77777777" w:rsidR="00AD49A7" w:rsidRPr="00684EA3" w:rsidRDefault="00AD49A7" w:rsidP="00AD49A7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</w:pPr>
                                  <w:r w:rsidRPr="00684EA3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70C0"/>
                                      <w:sz w:val="80"/>
                                      <w:szCs w:val="80"/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>Bill Pay Checklist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  <a:scene3d>
                                <a:camera prst="orthographicFront"/>
                                <a:lightRig rig="soft" dir="t">
                                  <a:rot lat="0" lon="0" rev="15600000"/>
                                </a:lightRig>
                              </a:scene3d>
                              <a:sp3d extrusionH="57150" prstMaterial="softEdge">
                                <a:bevelT w="25400" h="38100"/>
                              </a:sp3d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AE25F2" id="Rectangle 2" o:spid="_x0000_s1026" style="position:absolute;margin-left:-225.3pt;margin-top:-80.95pt;width:295.5pt;height:56.25pt;z-index:2516643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" filled="f" stroked="f">
                      <v:textbox style="mso-fit-shape-to-text:t">
                        <w:txbxContent>
                          <w:p w14:paraId="12E7150F" w14:textId="77777777" w:rsidR="00AD49A7" w:rsidRPr="00684EA3" w:rsidRDefault="00AD49A7" w:rsidP="00AD49A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684EA3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70C0"/>
                                <w:sz w:val="80"/>
                                <w:szCs w:val="80"/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Bill Pay Checklis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9416A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F5A18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5FE9440" w14:textId="728A4040" w:rsidR="00AD49A7" w:rsidRDefault="00AD49A7" w:rsidP="00AD49A7">
      <w:pPr>
        <w:spacing w:after="0"/>
      </w:pPr>
    </w:p>
    <w:tbl>
      <w:tblPr>
        <w:tblW w:w="14310" w:type="dxa"/>
        <w:tblLook w:val="04A0" w:firstRow="1" w:lastRow="0" w:firstColumn="1" w:lastColumn="0" w:noHBand="0" w:noVBand="1"/>
      </w:tblPr>
      <w:tblGrid>
        <w:gridCol w:w="417"/>
        <w:gridCol w:w="1444"/>
        <w:gridCol w:w="1810"/>
        <w:gridCol w:w="1009"/>
        <w:gridCol w:w="1170"/>
        <w:gridCol w:w="1008"/>
        <w:gridCol w:w="233"/>
        <w:gridCol w:w="340"/>
        <w:gridCol w:w="240"/>
        <w:gridCol w:w="390"/>
        <w:gridCol w:w="190"/>
        <w:gridCol w:w="440"/>
        <w:gridCol w:w="140"/>
        <w:gridCol w:w="490"/>
        <w:gridCol w:w="90"/>
        <w:gridCol w:w="540"/>
        <w:gridCol w:w="40"/>
        <w:gridCol w:w="580"/>
        <w:gridCol w:w="10"/>
        <w:gridCol w:w="570"/>
        <w:gridCol w:w="60"/>
        <w:gridCol w:w="520"/>
        <w:gridCol w:w="110"/>
        <w:gridCol w:w="470"/>
        <w:gridCol w:w="160"/>
        <w:gridCol w:w="605"/>
        <w:gridCol w:w="25"/>
        <w:gridCol w:w="555"/>
        <w:gridCol w:w="75"/>
        <w:gridCol w:w="505"/>
        <w:gridCol w:w="74"/>
      </w:tblGrid>
      <w:tr w:rsidR="00AD49A7" w:rsidRPr="00AD49A7" w14:paraId="31EFFB0C" w14:textId="77777777" w:rsidTr="00A66F94">
        <w:trPr>
          <w:gridAfter w:val="1"/>
          <w:wAfter w:w="74" w:type="dxa"/>
          <w:trHeight w:val="300"/>
        </w:trPr>
        <w:tc>
          <w:tcPr>
            <w:tcW w:w="5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1C02C" w14:textId="4FF9A370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D49A7">
              <w:rPr>
                <w:rFonts w:ascii="Arial Narrow" w:eastAsia="Times New Roman" w:hAnsi="Arial Narrow" w:cs="Calibri"/>
                <w:color w:val="000000"/>
                <w:sz w:val="28"/>
                <w:szCs w:val="28"/>
              </w:rPr>
              <w:t xml:space="preserve">Name:  </w:t>
            </w:r>
            <w:r w:rsidRPr="00AD49A7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JOHN SMITH</w:t>
            </w:r>
          </w:p>
        </w:tc>
        <w:tc>
          <w:tcPr>
            <w:tcW w:w="12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961BDE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B80338" w14:textId="77777777" w:rsidR="00AD49A7" w:rsidRPr="00AD49A7" w:rsidRDefault="00AD49A7" w:rsidP="00AD49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604094" w14:textId="77777777" w:rsidR="00AD49A7" w:rsidRPr="00AD49A7" w:rsidRDefault="00AD49A7" w:rsidP="00AD49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9A4151" w14:textId="77777777" w:rsidR="00AD49A7" w:rsidRPr="00AD49A7" w:rsidRDefault="00AD49A7" w:rsidP="00AD49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C861D7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5E75C3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D87F9A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A3EE8A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031BCC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4E17BC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14ABC" w14:textId="77777777" w:rsidR="00AD49A7" w:rsidRPr="00AD49A7" w:rsidRDefault="00AD49A7" w:rsidP="00AD49A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8"/>
                <w:szCs w:val="28"/>
              </w:rPr>
            </w:pPr>
            <w:r w:rsidRPr="00AD49A7">
              <w:rPr>
                <w:rFonts w:ascii="Arial Narrow" w:eastAsia="Times New Roman" w:hAnsi="Arial Narrow" w:cs="Calibri"/>
                <w:color w:val="000000"/>
                <w:sz w:val="28"/>
                <w:szCs w:val="28"/>
              </w:rPr>
              <w:t>Year:</w:t>
            </w:r>
          </w:p>
        </w:tc>
        <w:tc>
          <w:tcPr>
            <w:tcW w:w="116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CD40F" w14:textId="77777777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  <w:t>&lt;YYYY&gt;</w:t>
            </w:r>
          </w:p>
        </w:tc>
      </w:tr>
      <w:tr w:rsidR="00AD49A7" w:rsidRPr="00AD49A7" w14:paraId="50F64970" w14:textId="77777777" w:rsidTr="00A66F94">
        <w:trPr>
          <w:gridAfter w:val="1"/>
          <w:wAfter w:w="74" w:type="dxa"/>
          <w:trHeight w:val="150"/>
        </w:trPr>
        <w:tc>
          <w:tcPr>
            <w:tcW w:w="18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7ECCA8" w14:textId="77777777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E25F1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827162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44867B" w14:textId="77777777" w:rsidR="00AD49A7" w:rsidRPr="00AD49A7" w:rsidRDefault="00AD49A7" w:rsidP="00AD49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2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E7FA44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78FDE3" w14:textId="77777777" w:rsidR="00AD49A7" w:rsidRPr="00AD49A7" w:rsidRDefault="00AD49A7" w:rsidP="00AD49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B0B89F" w14:textId="77777777" w:rsidR="00AD49A7" w:rsidRPr="00AD49A7" w:rsidRDefault="00AD49A7" w:rsidP="00AD49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A7665C" w14:textId="77777777" w:rsidR="00AD49A7" w:rsidRPr="00AD49A7" w:rsidRDefault="00AD49A7" w:rsidP="00AD49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0E8C8C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32A862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72830F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1A868D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A8C096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F133E1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5FFC1C" w14:textId="77777777" w:rsidR="00AD49A7" w:rsidRPr="00AD49A7" w:rsidRDefault="00AD49A7" w:rsidP="00AD49A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580" w:type="dxa"/>
            <w:gridSpan w:val="2"/>
            <w:tcBorders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E576895" w14:textId="05232EC5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80" w:type="dxa"/>
            <w:gridSpan w:val="2"/>
            <w:tcBorders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A53EEA1" w14:textId="48447401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AD49A7" w:rsidRPr="00AD49A7" w14:paraId="646C753D" w14:textId="77777777" w:rsidTr="00AD49A7">
        <w:trPr>
          <w:trHeight w:val="405"/>
        </w:trPr>
        <w:tc>
          <w:tcPr>
            <w:tcW w:w="367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9BC2E6"/>
            <w:noWrap/>
            <w:vAlign w:val="center"/>
            <w:hideMark/>
          </w:tcPr>
          <w:p w14:paraId="585F63C7" w14:textId="77777777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Bill</w:t>
            </w:r>
          </w:p>
        </w:tc>
        <w:tc>
          <w:tcPr>
            <w:tcW w:w="100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noWrap/>
            <w:vAlign w:val="center"/>
            <w:hideMark/>
          </w:tcPr>
          <w:p w14:paraId="5E83BC4E" w14:textId="77777777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Date Due</w:t>
            </w:r>
          </w:p>
        </w:tc>
        <w:tc>
          <w:tcPr>
            <w:tcW w:w="11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noWrap/>
            <w:vAlign w:val="center"/>
            <w:hideMark/>
          </w:tcPr>
          <w:p w14:paraId="7EDBF591" w14:textId="77777777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Amount</w:t>
            </w:r>
          </w:p>
        </w:tc>
        <w:tc>
          <w:tcPr>
            <w:tcW w:w="100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noWrap/>
            <w:vAlign w:val="center"/>
            <w:hideMark/>
          </w:tcPr>
          <w:p w14:paraId="6FB0B9DD" w14:textId="77777777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Auto-Pay</w:t>
            </w:r>
          </w:p>
        </w:tc>
        <w:tc>
          <w:tcPr>
            <w:tcW w:w="5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</w:tcPr>
          <w:p w14:paraId="794A7D5D" w14:textId="39B85564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Jan</w:t>
            </w:r>
          </w:p>
        </w:tc>
        <w:tc>
          <w:tcPr>
            <w:tcW w:w="6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</w:tcPr>
          <w:p w14:paraId="0CDAF3FA" w14:textId="46CE7425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Feb</w:t>
            </w:r>
          </w:p>
        </w:tc>
        <w:tc>
          <w:tcPr>
            <w:tcW w:w="6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</w:tcPr>
          <w:p w14:paraId="33A96CF5" w14:textId="05C5B5C5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Mar</w:t>
            </w:r>
          </w:p>
        </w:tc>
        <w:tc>
          <w:tcPr>
            <w:tcW w:w="6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</w:tcPr>
          <w:p w14:paraId="19D3BA43" w14:textId="6A9D67F1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Apr</w:t>
            </w:r>
          </w:p>
        </w:tc>
        <w:tc>
          <w:tcPr>
            <w:tcW w:w="6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</w:tcPr>
          <w:p w14:paraId="1CE560A1" w14:textId="26B8C7BF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May</w:t>
            </w:r>
          </w:p>
        </w:tc>
        <w:tc>
          <w:tcPr>
            <w:tcW w:w="63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</w:tcPr>
          <w:p w14:paraId="46999E45" w14:textId="0E598F91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Jun</w:t>
            </w:r>
          </w:p>
        </w:tc>
        <w:tc>
          <w:tcPr>
            <w:tcW w:w="6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</w:tcPr>
          <w:p w14:paraId="2E9AD411" w14:textId="04C64D8C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Jul</w:t>
            </w:r>
          </w:p>
        </w:tc>
        <w:tc>
          <w:tcPr>
            <w:tcW w:w="6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</w:tcPr>
          <w:p w14:paraId="21D37D3E" w14:textId="49787E87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Aug</w:t>
            </w:r>
          </w:p>
        </w:tc>
        <w:tc>
          <w:tcPr>
            <w:tcW w:w="6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</w:tcPr>
          <w:p w14:paraId="53E98191" w14:textId="401C897E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Sep</w:t>
            </w:r>
          </w:p>
        </w:tc>
        <w:tc>
          <w:tcPr>
            <w:tcW w:w="6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</w:tcPr>
          <w:p w14:paraId="1B2C4E0C" w14:textId="0DBAD77D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Oct</w:t>
            </w:r>
          </w:p>
        </w:tc>
        <w:tc>
          <w:tcPr>
            <w:tcW w:w="6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</w:tcPr>
          <w:p w14:paraId="0141346A" w14:textId="3D84653B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Nov</w:t>
            </w:r>
          </w:p>
        </w:tc>
        <w:tc>
          <w:tcPr>
            <w:tcW w:w="57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</w:tcPr>
          <w:p w14:paraId="7D453E1A" w14:textId="5B059C12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</w:rPr>
            </w:pPr>
            <w:r w:rsidRPr="00AD49A7">
              <w:rPr>
                <w:rFonts w:ascii="Arial Narrow" w:eastAsia="Times New Roman" w:hAnsi="Arial Narrow" w:cs="Calibri"/>
                <w:b/>
                <w:bCs/>
              </w:rPr>
              <w:t>Dec</w:t>
            </w:r>
          </w:p>
        </w:tc>
      </w:tr>
      <w:tr w:rsidR="00AD49A7" w:rsidRPr="00AD49A7" w14:paraId="129A7351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DA8080" w14:textId="77777777" w:rsidR="00AD49A7" w:rsidRPr="00AD49A7" w:rsidRDefault="00AD49A7" w:rsidP="00AD49A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D49A7">
              <w:rPr>
                <w:rFonts w:ascii="Arial Narrow" w:eastAsia="Times New Roman" w:hAnsi="Arial Narrow" w:cs="Calibri"/>
                <w:color w:val="000000"/>
              </w:rPr>
              <w:t>1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807215" w14:textId="77777777" w:rsidR="00AD49A7" w:rsidRPr="00AD49A7" w:rsidRDefault="00AD49A7" w:rsidP="00AD49A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D49A7">
              <w:rPr>
                <w:rFonts w:ascii="Arial Narrow" w:eastAsia="Times New Roman" w:hAnsi="Arial Narrow" w:cs="Calibri"/>
                <w:color w:val="000000"/>
              </w:rPr>
              <w:t>Mortgage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A589B1" w14:textId="77777777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D49A7">
              <w:rPr>
                <w:rFonts w:ascii="Arial Narrow" w:eastAsia="Times New Roman" w:hAnsi="Arial Narrow" w:cs="Calibri"/>
                <w:color w:val="000000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9FFABA" w14:textId="77777777" w:rsidR="00AD49A7" w:rsidRPr="00AD49A7" w:rsidRDefault="00AD49A7" w:rsidP="00AD49A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D49A7">
              <w:rPr>
                <w:rFonts w:ascii="Arial Narrow" w:eastAsia="Times New Roman" w:hAnsi="Arial Narrow" w:cs="Calibri"/>
                <w:color w:val="000000"/>
              </w:rPr>
              <w:t>1,497.00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BAC8F5" w14:textId="77777777" w:rsidR="00AD49A7" w:rsidRPr="00326E95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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912FDE" w14:textId="63E628DE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C54C88" w14:textId="4315BA19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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8A2854" w14:textId="2E3A0B03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08A86C" w14:textId="6431F4D3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E968A4" w14:textId="2B601B6B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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B276F7" w14:textId="118AA505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402B70" w14:textId="51CF4C64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54789E" w14:textId="2EA4398A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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DB3082" w14:textId="15E0ACDE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1BD9FA" w14:textId="598628E1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6AD2BE" w14:textId="05236665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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F1DC3B" w14:textId="0F95FF2B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</w:tr>
      <w:tr w:rsidR="00AD49A7" w:rsidRPr="00AD49A7" w14:paraId="47366EBC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0536E4" w14:textId="415D9BD1" w:rsidR="00AD49A7" w:rsidRPr="00AD49A7" w:rsidRDefault="00AD49A7" w:rsidP="00AD49A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D49A7">
              <w:rPr>
                <w:rFonts w:ascii="Arial Narrow" w:eastAsia="Times New Roman" w:hAnsi="Arial Narrow" w:cs="Calibri"/>
                <w:color w:val="000000"/>
              </w:rPr>
              <w:t>2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17897E" w14:textId="561CCA7E" w:rsidR="00AD49A7" w:rsidRPr="00AD49A7" w:rsidRDefault="00AD49A7" w:rsidP="00AD49A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D49A7">
              <w:rPr>
                <w:rFonts w:ascii="Arial Narrow" w:eastAsia="Times New Roman" w:hAnsi="Arial Narrow" w:cs="Calibri"/>
                <w:color w:val="000000"/>
              </w:rPr>
              <w:t>Car Loan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02773F" w14:textId="0400E0D8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D49A7">
              <w:rPr>
                <w:rFonts w:ascii="Arial Narrow" w:eastAsia="Times New Roman" w:hAnsi="Arial Narrow" w:cs="Calibri"/>
                <w:color w:val="000000"/>
              </w:rPr>
              <w:t>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A588E0" w14:textId="30BE5FAA" w:rsidR="00AD49A7" w:rsidRPr="00AD49A7" w:rsidRDefault="00AD49A7" w:rsidP="00AD49A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D49A7">
              <w:rPr>
                <w:rFonts w:ascii="Arial Narrow" w:eastAsia="Times New Roman" w:hAnsi="Arial Narrow" w:cs="Calibri"/>
                <w:color w:val="000000"/>
              </w:rPr>
              <w:t>265.50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80BCD0" w14:textId="1268C225" w:rsidR="00AD49A7" w:rsidRPr="00326E95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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D83D53" w14:textId="57ECC08F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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B550C1" w14:textId="30A413DA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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E7A70B" w14:textId="219A6D3C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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05444" w14:textId="3C5D64DF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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ADBDE6" w14:textId="65F3A330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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5AEA83" w14:textId="4EC86305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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E361C8" w14:textId="788B96F2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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2B065B" w14:textId="1E2AC3D8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9F9C97" w14:textId="69A7E7BE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4703ED" w14:textId="69725FA7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6E8858" w14:textId="63CC7EA1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716B84" w14:textId="3722D515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</w:tr>
      <w:tr w:rsidR="00AD49A7" w:rsidRPr="00AD49A7" w14:paraId="3BE8E8D7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701C37" w14:textId="30E32D2E" w:rsidR="00AD49A7" w:rsidRPr="00AD49A7" w:rsidRDefault="00AD49A7" w:rsidP="00AD49A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D49A7">
              <w:rPr>
                <w:rFonts w:ascii="Arial Narrow" w:eastAsia="Times New Roman" w:hAnsi="Arial Narrow" w:cs="Calibri"/>
                <w:color w:val="000000"/>
              </w:rPr>
              <w:t>3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F73368" w14:textId="164906C5" w:rsidR="00AD49A7" w:rsidRPr="00AD49A7" w:rsidRDefault="00AD49A7" w:rsidP="00AD49A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D49A7">
              <w:rPr>
                <w:rFonts w:ascii="Arial Narrow" w:eastAsia="Times New Roman" w:hAnsi="Arial Narrow" w:cs="Calibri"/>
                <w:color w:val="000000"/>
              </w:rPr>
              <w:t>Life Insurance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7C1D48" w14:textId="4E55645D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D49A7">
              <w:rPr>
                <w:rFonts w:ascii="Arial Narrow" w:eastAsia="Times New Roman" w:hAnsi="Arial Narrow" w:cs="Calibri"/>
                <w:color w:val="000000"/>
              </w:rPr>
              <w:t>1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7C40C7" w14:textId="3CF8268B" w:rsidR="00AD49A7" w:rsidRPr="00AD49A7" w:rsidRDefault="00AD49A7" w:rsidP="00AD49A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D49A7">
              <w:rPr>
                <w:rFonts w:ascii="Arial Narrow" w:eastAsia="Times New Roman" w:hAnsi="Arial Narrow" w:cs="Calibri"/>
                <w:color w:val="000000"/>
              </w:rPr>
              <w:t>42.10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CDE22A" w14:textId="16EB6569" w:rsidR="00AD49A7" w:rsidRPr="00326E95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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6A573A" w14:textId="5F9E287C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A10A1D" w14:textId="518417DB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0DBD4B" w14:textId="5393FB3C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23E060" w14:textId="6F19FBFE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63C613" w14:textId="52E53F40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B2A2D7" w14:textId="3FB85D61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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1DE713" w14:textId="1EE337FE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369CFE" w14:textId="0DE7D861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3194FE" w14:textId="1264B132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2D8A25" w14:textId="3BEE883B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199E49" w14:textId="48ED1AB2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DA1F21" w14:textId="4B2601A5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</w:t>
            </w:r>
          </w:p>
        </w:tc>
      </w:tr>
      <w:tr w:rsidR="00AD49A7" w:rsidRPr="00AD49A7" w14:paraId="65855A0D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EA31ED" w14:textId="36FFDF72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4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8A1775" w14:textId="77777777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B2AC7D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8FE7BD" w14:textId="77777777" w:rsidR="00AD49A7" w:rsidRPr="00AD49A7" w:rsidRDefault="00AD49A7" w:rsidP="00C879BE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BA1D92" w14:textId="77777777" w:rsidR="00AD49A7" w:rsidRPr="00326E95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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0D47B3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8479D1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420DF5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1E5156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232835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CA5C89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4CC118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98A0F2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6314B2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1DADA8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9BDA54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138942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</w:tr>
      <w:tr w:rsidR="00AD49A7" w:rsidRPr="00AD49A7" w14:paraId="20CC23D3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DCA3F4" w14:textId="112BF780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5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8A96E9" w14:textId="77777777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CC6F97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E1D2F0" w14:textId="77777777" w:rsidR="00AD49A7" w:rsidRPr="00AD49A7" w:rsidRDefault="00AD49A7" w:rsidP="00C879BE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662E4A" w14:textId="77777777" w:rsidR="00AD49A7" w:rsidRPr="00326E95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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A6BFA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DD3E47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AACD3D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904D6A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F6B473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756A8E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85AE10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738BE7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CB12EE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A21186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870C15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E769A1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</w:tr>
      <w:tr w:rsidR="00AD49A7" w:rsidRPr="00AD49A7" w14:paraId="3497B389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87236D" w14:textId="5EC2B03B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6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66FB45" w14:textId="77777777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C24467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C7286B" w14:textId="77777777" w:rsidR="00AD49A7" w:rsidRPr="00AD49A7" w:rsidRDefault="00AD49A7" w:rsidP="00C879BE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66543B" w14:textId="77777777" w:rsidR="00AD49A7" w:rsidRPr="00326E95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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BA4096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4C9C93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1F8454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244495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67FF91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C425AF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E67368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E62589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3AE0EC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D383A5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6E167A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610F60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</w:tr>
      <w:tr w:rsidR="00AD49A7" w:rsidRPr="00AD49A7" w14:paraId="01A18AFF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CF6A8F" w14:textId="6DEFB341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7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37B6FB" w14:textId="77777777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739C83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484BEB" w14:textId="77777777" w:rsidR="00AD49A7" w:rsidRPr="00AD49A7" w:rsidRDefault="00AD49A7" w:rsidP="00C879BE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9559CD" w14:textId="77777777" w:rsidR="00AD49A7" w:rsidRPr="00326E95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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A2E8BD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C75746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6C169C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AC3404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545305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01D149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C6E211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DB8C74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A815A8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53ADDC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41DD56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D5155E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</w:tr>
      <w:tr w:rsidR="00AD49A7" w:rsidRPr="00AD49A7" w14:paraId="73D6DEFC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5E15EE" w14:textId="1FBCAD11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8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7C1545" w14:textId="77777777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48B3D2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2766E1" w14:textId="77777777" w:rsidR="00AD49A7" w:rsidRPr="00AD49A7" w:rsidRDefault="00AD49A7" w:rsidP="00C879BE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A2910A" w14:textId="77777777" w:rsidR="00AD49A7" w:rsidRPr="00326E95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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A31B87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63DD4B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2D3227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E9ECF1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33AD2C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873FBD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A4E578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03DBBA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112BB5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C6C759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DA8044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778FDD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</w:tr>
      <w:tr w:rsidR="00AD49A7" w:rsidRPr="00AD49A7" w14:paraId="4FF9B8DB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355140" w14:textId="244820BF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9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7AC6B6" w14:textId="77777777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261261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9BDA0B" w14:textId="77777777" w:rsidR="00AD49A7" w:rsidRPr="00AD49A7" w:rsidRDefault="00AD49A7" w:rsidP="00C879BE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08CACA" w14:textId="77777777" w:rsidR="00AD49A7" w:rsidRPr="00326E95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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586559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34E97D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EE384D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F2BE49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7AC7F8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563994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EBBD5B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CC16B0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8F347A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DD24A7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D41014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79C14E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</w:tr>
      <w:tr w:rsidR="00AD49A7" w:rsidRPr="00AD49A7" w14:paraId="784D1A2A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359C93" w14:textId="39F0DF30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10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C48646" w14:textId="77777777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600139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1BC0B9" w14:textId="77777777" w:rsidR="00AD49A7" w:rsidRPr="00AD49A7" w:rsidRDefault="00AD49A7" w:rsidP="00C879BE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BD4AF5" w14:textId="77777777" w:rsidR="00AD49A7" w:rsidRPr="00326E95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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F15300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09F11A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7364F0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F413A5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A26D38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44D3BC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7BBDB1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292CCE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A8BE44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9811F7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F613B5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5F04EF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</w:tr>
      <w:tr w:rsidR="00AD49A7" w:rsidRPr="00AD49A7" w14:paraId="72420D5E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F1B931" w14:textId="1D595BC3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11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5A5110" w14:textId="77777777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E4987E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BB1721" w14:textId="77777777" w:rsidR="00AD49A7" w:rsidRPr="00AD49A7" w:rsidRDefault="00AD49A7" w:rsidP="00C879BE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732267" w14:textId="77777777" w:rsidR="00AD49A7" w:rsidRPr="00326E95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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FBCC52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DA25DB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EB01A6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AB14E4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4D7BFF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9AA134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27313D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98D9D6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E9B710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20D63B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C73AD3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287CA0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</w:tr>
      <w:tr w:rsidR="00AD49A7" w:rsidRPr="00AD49A7" w14:paraId="2CBB3754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8EE2ED" w14:textId="1DB58171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12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A45937" w14:textId="77777777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FF78E3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CD5125" w14:textId="77777777" w:rsidR="00AD49A7" w:rsidRPr="00AD49A7" w:rsidRDefault="00AD49A7" w:rsidP="00C879BE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AEA028" w14:textId="77777777" w:rsidR="00AD49A7" w:rsidRPr="00326E95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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42DC59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0C168C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C9FF5B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5621B3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57891F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3453D6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811008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50F433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B51494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E3599D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F1D2F2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3671DD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</w:tr>
      <w:tr w:rsidR="00AD49A7" w:rsidRPr="00AD49A7" w14:paraId="7602DC14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4657BA" w14:textId="6ED56285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13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A0359E" w14:textId="77777777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35A6F9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535740" w14:textId="77777777" w:rsidR="00AD49A7" w:rsidRPr="00AD49A7" w:rsidRDefault="00AD49A7" w:rsidP="00C879BE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472651" w14:textId="77777777" w:rsidR="00AD49A7" w:rsidRPr="00326E95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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95B2D7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FAAB89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9380EA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C531D4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155AEB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4DEAEB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3A3BC0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12EA53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B44720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19495A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1FDA6A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0ACA61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</w:tr>
      <w:tr w:rsidR="00AD49A7" w:rsidRPr="00AD49A7" w14:paraId="1604AEFE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C1E89E" w14:textId="067D25FF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14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05F141" w14:textId="77777777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052E1E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C71720" w14:textId="77777777" w:rsidR="00AD49A7" w:rsidRPr="00AD49A7" w:rsidRDefault="00AD49A7" w:rsidP="00C879BE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CF2BD8" w14:textId="77777777" w:rsidR="00AD49A7" w:rsidRPr="00326E95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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D1FC2C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C403D1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D34EFA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89B5CC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1018F1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99BA7B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93CDDC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4D4E35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BE268F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DA3DF3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8772D0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4C5FD2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</w:tr>
      <w:tr w:rsidR="00AD49A7" w:rsidRPr="00AD49A7" w14:paraId="7CF37830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BA067D" w14:textId="25773B56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15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97B670" w14:textId="77777777" w:rsidR="00AD49A7" w:rsidRPr="00AD49A7" w:rsidRDefault="00AD49A7" w:rsidP="00C879B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3EB60A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DA5ED2" w14:textId="77777777" w:rsidR="00AD49A7" w:rsidRPr="00AD49A7" w:rsidRDefault="00AD49A7" w:rsidP="00C879BE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74792E" w14:textId="77777777" w:rsidR="00AD49A7" w:rsidRPr="00326E95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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5999DA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700641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ACBF16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2B6FCE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6D1040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152CA2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5E2456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A4B6DC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07D190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FF71A2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B7120B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3C00B2" w14:textId="77777777" w:rsidR="00AD49A7" w:rsidRPr="00AD49A7" w:rsidRDefault="00AD49A7" w:rsidP="00C879BE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</w:tr>
      <w:tr w:rsidR="00AD49A7" w:rsidRPr="00AD49A7" w14:paraId="79A134E5" w14:textId="77777777" w:rsidTr="00AD49A7">
        <w:trPr>
          <w:trHeight w:val="405"/>
        </w:trPr>
        <w:tc>
          <w:tcPr>
            <w:tcW w:w="41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241E7F" w14:textId="36E40A02" w:rsidR="00AD49A7" w:rsidRPr="00AD49A7" w:rsidRDefault="00AD49A7" w:rsidP="00AD49A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16</w:t>
            </w:r>
          </w:p>
        </w:tc>
        <w:tc>
          <w:tcPr>
            <w:tcW w:w="325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B2D7B5" w14:textId="77777777" w:rsidR="00AD49A7" w:rsidRPr="00AD49A7" w:rsidRDefault="00AD49A7" w:rsidP="00AD49A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0A3855" w14:textId="77777777" w:rsidR="00AD49A7" w:rsidRPr="00AD49A7" w:rsidRDefault="00AD49A7" w:rsidP="00AD49A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1FFF34" w14:textId="77777777" w:rsidR="00AD49A7" w:rsidRPr="00AD49A7" w:rsidRDefault="00AD49A7" w:rsidP="00AD49A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8E3E24" w14:textId="680CAAC0" w:rsidR="00AD49A7" w:rsidRPr="00326E95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</w:pPr>
            <w:r w:rsidRPr="00326E95">
              <w:rPr>
                <w:rFonts w:ascii="Wingdings" w:eastAsia="Times New Roman" w:hAnsi="Wingdings" w:cs="Calibri"/>
                <w:b/>
                <w:bCs/>
                <w:color w:val="C00000"/>
                <w:sz w:val="32"/>
                <w:szCs w:val="32"/>
              </w:rPr>
              <w:t></w:t>
            </w:r>
          </w:p>
        </w:tc>
        <w:tc>
          <w:tcPr>
            <w:tcW w:w="5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F2B329" w14:textId="48FF8554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CFFBB1" w14:textId="0DAAD1D8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F7A04D" w14:textId="6D40F547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CD6C22" w14:textId="700E8C44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BA3D1A" w14:textId="7928070F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C6E5BC" w14:textId="3A113D50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684E97" w14:textId="17749382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9BC2E9" w14:textId="6E4B9613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912621" w14:textId="64C94B6A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70B6BF" w14:textId="195F0CBC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1FB9D8" w14:textId="6E7838FF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  <w:tc>
          <w:tcPr>
            <w:tcW w:w="57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2961FF" w14:textId="7890A6D1" w:rsidR="00AD49A7" w:rsidRPr="00AD49A7" w:rsidRDefault="00AD49A7" w:rsidP="00AD49A7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</w:pPr>
            <w:r w:rsidRPr="00AD49A7">
              <w:rPr>
                <w:rFonts w:ascii="Wingdings" w:eastAsia="Times New Roman" w:hAnsi="Wingdings" w:cs="Calibri"/>
                <w:b/>
                <w:bCs/>
                <w:color w:val="808080"/>
                <w:sz w:val="32"/>
                <w:szCs w:val="32"/>
              </w:rPr>
              <w:t></w:t>
            </w:r>
          </w:p>
        </w:tc>
      </w:tr>
    </w:tbl>
    <w:p w14:paraId="1CC09D56" w14:textId="77777777" w:rsidR="00025008" w:rsidRPr="00025008" w:rsidRDefault="00025008" w:rsidP="00EE33EB">
      <w:pPr>
        <w:rPr>
          <w:sz w:val="2"/>
          <w:szCs w:val="2"/>
        </w:rPr>
      </w:pPr>
    </w:p>
    <w:sectPr w:rsidR="00025008" w:rsidRPr="00025008" w:rsidSect="00926C13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F77292" w14:textId="77777777" w:rsidR="008C6E2C" w:rsidRDefault="008C6E2C" w:rsidP="00025008">
      <w:pPr>
        <w:spacing w:after="0" w:line="240" w:lineRule="auto"/>
      </w:pPr>
      <w:r>
        <w:separator/>
      </w:r>
    </w:p>
  </w:endnote>
  <w:endnote w:type="continuationSeparator" w:id="0">
    <w:p w14:paraId="7FB2E1BF" w14:textId="77777777" w:rsidR="008C6E2C" w:rsidRDefault="008C6E2C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1AC93" w14:textId="77777777" w:rsidR="008C6E2C" w:rsidRDefault="008C6E2C" w:rsidP="00025008">
      <w:pPr>
        <w:spacing w:after="0" w:line="240" w:lineRule="auto"/>
      </w:pPr>
      <w:r>
        <w:separator/>
      </w:r>
    </w:p>
  </w:footnote>
  <w:footnote w:type="continuationSeparator" w:id="0">
    <w:p w14:paraId="72291800" w14:textId="77777777" w:rsidR="008C6E2C" w:rsidRDefault="008C6E2C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wFADAZUPgtAAAA"/>
  </w:docVars>
  <w:rsids>
    <w:rsidRoot w:val="00025008"/>
    <w:rsid w:val="00025008"/>
    <w:rsid w:val="0004558F"/>
    <w:rsid w:val="00134413"/>
    <w:rsid w:val="0018020B"/>
    <w:rsid w:val="002B0324"/>
    <w:rsid w:val="00326E95"/>
    <w:rsid w:val="003369DC"/>
    <w:rsid w:val="00462DDA"/>
    <w:rsid w:val="005F2A8E"/>
    <w:rsid w:val="00614671"/>
    <w:rsid w:val="00681862"/>
    <w:rsid w:val="006B33D7"/>
    <w:rsid w:val="00782B9B"/>
    <w:rsid w:val="007A0B79"/>
    <w:rsid w:val="00830903"/>
    <w:rsid w:val="00862B37"/>
    <w:rsid w:val="008C6E2C"/>
    <w:rsid w:val="00924D6B"/>
    <w:rsid w:val="00926C13"/>
    <w:rsid w:val="00981384"/>
    <w:rsid w:val="00A66F94"/>
    <w:rsid w:val="00AD49A7"/>
    <w:rsid w:val="00B24FCF"/>
    <w:rsid w:val="00C1590A"/>
    <w:rsid w:val="00CE1356"/>
    <w:rsid w:val="00D06D1B"/>
    <w:rsid w:val="00E11C79"/>
    <w:rsid w:val="00EE33EB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6</cp:revision>
  <dcterms:created xsi:type="dcterms:W3CDTF">2020-01-24T05:27:00Z</dcterms:created>
  <dcterms:modified xsi:type="dcterms:W3CDTF">2020-02-03T03:21:00Z</dcterms:modified>
</cp:coreProperties>
</file>